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F8C30C" w14:textId="6EB13F5F" w:rsidR="00AD1F66" w:rsidRPr="00AD1F66" w:rsidRDefault="00AD1F66" w:rsidP="00AD1F66">
      <w:pPr>
        <w:shd w:val="clear" w:color="auto" w:fill="FFFFFF"/>
        <w:ind w:left="120"/>
        <w:textAlignment w:val="baseline"/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</w:pPr>
      <w:r>
        <w:rPr>
          <w:lang w:val="uk-UA"/>
        </w:rPr>
        <w:t>1.</w:t>
      </w:r>
      <w:r w:rsidRPr="00AD1F66">
        <w:rPr>
          <w:lang w:val="uk-UA"/>
        </w:rPr>
        <w:t xml:space="preserve">Курси з </w:t>
      </w:r>
      <w:r w:rsidRPr="00AD1F66">
        <w:rPr>
          <w:lang w:val="en-US"/>
        </w:rPr>
        <w:t>edX</w:t>
      </w:r>
      <w:r w:rsidRPr="00AD1F66">
        <w:t>: (</w:t>
      </w:r>
      <w:r>
        <w:rPr>
          <w:lang w:val="uk-UA"/>
        </w:rPr>
        <w:t xml:space="preserve">посилання - </w:t>
      </w:r>
      <w:r w:rsidRPr="00AD1F66">
        <w:t>https://www.kaggle.com/edx/course-study</w:t>
      </w:r>
      <w:r w:rsidRPr="00AD1F66">
        <w:t>)</w:t>
      </w:r>
      <w:r w:rsidRPr="00AD1F66">
        <w:br/>
      </w:r>
      <w:r w:rsidRPr="00AD1F66">
        <w:rPr>
          <w:lang w:val="uk-UA"/>
        </w:rPr>
        <w:t>містить наступну інформацію:</w:t>
      </w:r>
      <w:r>
        <w:rPr>
          <w:lang w:val="uk-UA"/>
        </w:rPr>
        <w:br/>
      </w:r>
      <w:proofErr w:type="spellStart"/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eastAsia="ru-RU"/>
        </w:rPr>
        <w:t>Institution</w:t>
      </w:r>
      <w:proofErr w:type="spellEnd"/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заклад який надає курс</w:t>
      </w:r>
    </w:p>
    <w:p w14:paraId="67A841EB" w14:textId="33E99581" w:rsidR="00AD1F66" w:rsidRPr="00AD1F66" w:rsidRDefault="00AD1F66" w:rsidP="00AD1F66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Course Number</w:t>
      </w:r>
      <w:r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унікальний індекс</w:t>
      </w:r>
    </w:p>
    <w:p w14:paraId="3A0929B1" w14:textId="34190903" w:rsidR="00AD1F66" w:rsidRPr="00AD1F66" w:rsidRDefault="00AD1F66" w:rsidP="00AD1F66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Launch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Date</w:t>
      </w:r>
      <w:r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дата коли курс відкрили</w:t>
      </w:r>
    </w:p>
    <w:p w14:paraId="3C5E2484" w14:textId="4F56CBBB" w:rsidR="00AD1F66" w:rsidRPr="00AD1F66" w:rsidRDefault="00AD1F66" w:rsidP="00AD1F66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Course Title</w:t>
      </w:r>
      <w:r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повна назва курсу</w:t>
      </w:r>
    </w:p>
    <w:p w14:paraId="12278A60" w14:textId="7EDB22E8" w:rsidR="00AD1F66" w:rsidRPr="00AD1F66" w:rsidRDefault="00AD1F66" w:rsidP="00AD1F66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Instructors</w:t>
      </w:r>
      <w:r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- викладачі</w:t>
      </w:r>
    </w:p>
    <w:p w14:paraId="631406FF" w14:textId="19F97FB9" w:rsidR="00AD1F66" w:rsidRPr="00AD1F66" w:rsidRDefault="00AD1F66" w:rsidP="00AD1F66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Course Subject</w:t>
      </w:r>
      <w:r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предметна сфера</w:t>
      </w:r>
    </w:p>
    <w:p w14:paraId="125D44EC" w14:textId="39F3BA1D" w:rsidR="00AD1F66" w:rsidRPr="00AD1F66" w:rsidRDefault="00AD1F66" w:rsidP="00AD1F66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Year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останній рік, коли курс діяв (скільки років тому)</w:t>
      </w:r>
    </w:p>
    <w:p w14:paraId="5CFFB56B" w14:textId="55F8B02C" w:rsidR="00AD1F66" w:rsidRPr="00AD1F66" w:rsidRDefault="00AD1F66" w:rsidP="00AD1F66">
      <w:pPr>
        <w:shd w:val="clear" w:color="auto" w:fill="FFFFFF"/>
        <w:spacing w:after="100" w:afterAutospacing="1" w:line="330" w:lineRule="atLeast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Honor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Code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Certificates</w:t>
      </w:r>
      <w:r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наявність сертифікату з відзнакою</w:t>
      </w:r>
    </w:p>
    <w:p w14:paraId="1AD6DDE8" w14:textId="1B952898" w:rsidR="00AD1F66" w:rsidRPr="00AD1F66" w:rsidRDefault="00AD1F66" w:rsidP="00AD1F66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Participants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(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Course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Content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Accessed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>)</w:t>
      </w:r>
      <w:r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к-сть осіб які користувались доступом до матеріалів курсу</w:t>
      </w:r>
    </w:p>
    <w:p w14:paraId="400BCF71" w14:textId="6D9CD15F" w:rsidR="00AD1F66" w:rsidRPr="00AD1F66" w:rsidRDefault="00AD1F66" w:rsidP="00AD1F66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Audited (&gt; 50% Course Content Accessed)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к-сть осіб які завершили 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 xml:space="preserve">&gt;50% </w:t>
      </w:r>
      <w:proofErr w:type="spellStart"/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eastAsia="ru-RU"/>
        </w:rPr>
        <w:t>завдань</w:t>
      </w:r>
      <w:proofErr w:type="spellEnd"/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 xml:space="preserve"> 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eastAsia="ru-RU"/>
        </w:rPr>
        <w:t>курсу</w:t>
      </w:r>
    </w:p>
    <w:p w14:paraId="4352F722" w14:textId="6C1641A0" w:rsidR="00AD1F66" w:rsidRPr="00AD1F66" w:rsidRDefault="00AD1F66" w:rsidP="00AD1F66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Certified</w:t>
      </w:r>
      <w:r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к-сть осіб які отримали сертифікат</w:t>
      </w:r>
    </w:p>
    <w:p w14:paraId="7DF31A44" w14:textId="55600F70" w:rsidR="00AD1F66" w:rsidRPr="00AD1F66" w:rsidRDefault="00AD1F66" w:rsidP="00AD1F66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%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Audited</w:t>
      </w:r>
      <w:r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відсоток осіб які проходили курс</w:t>
      </w:r>
    </w:p>
    <w:p w14:paraId="26634053" w14:textId="21C4F628" w:rsidR="00AD1F66" w:rsidRPr="00AD1F66" w:rsidRDefault="00AD1F66" w:rsidP="00AD1F66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%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Certified</w:t>
      </w:r>
      <w:r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відсоток осіб які отримали сертифікат</w:t>
      </w:r>
    </w:p>
    <w:p w14:paraId="48A77EC0" w14:textId="7075C3C9" w:rsidR="00AD1F66" w:rsidRPr="00AD1F66" w:rsidRDefault="00AD1F66" w:rsidP="00AD1F66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% Certified of &gt; 50% Course Content Accessed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відсоток осіб, які </w:t>
      </w:r>
      <w:proofErr w:type="spellStart"/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>пройли</w:t>
      </w:r>
      <w:proofErr w:type="spellEnd"/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більше половини завдань</w:t>
      </w:r>
    </w:p>
    <w:p w14:paraId="5AE45F25" w14:textId="57D5DACE" w:rsidR="00AD1F66" w:rsidRPr="00AD1F66" w:rsidRDefault="00AD1F66" w:rsidP="00AD1F66">
      <w:pPr>
        <w:shd w:val="clear" w:color="auto" w:fill="FFFFFF"/>
        <w:spacing w:after="100" w:afterAutospacing="1" w:line="330" w:lineRule="atLeast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%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Played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Video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середній відсоток від загальної тривалості програних відео (лекцій) з курсу</w:t>
      </w:r>
    </w:p>
    <w:p w14:paraId="06860931" w14:textId="20CF5491" w:rsidR="00AD1F66" w:rsidRPr="00AD1F66" w:rsidRDefault="00AD1F66" w:rsidP="00AD1F66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Posted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in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Forum</w:t>
      </w:r>
      <w:r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к-сть постів у форумі курсу</w:t>
      </w:r>
    </w:p>
    <w:p w14:paraId="35148EC7" w14:textId="315D5AC7" w:rsidR="00AD1F66" w:rsidRPr="00AD1F66" w:rsidRDefault="00AD1F66" w:rsidP="008C49EF">
      <w:pPr>
        <w:shd w:val="clear" w:color="auto" w:fill="FFFFFF"/>
        <w:spacing w:after="0" w:line="240" w:lineRule="auto"/>
        <w:ind w:left="120"/>
        <w:textAlignment w:val="baseline"/>
        <w:rPr>
          <w:rFonts w:ascii="Arial" w:eastAsia="Times New Roman" w:hAnsi="Arial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Grade</w:t>
      </w:r>
      <w:r w:rsidR="008C49EF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середня остаточна оцінка за курс</w:t>
      </w:r>
    </w:p>
    <w:p w14:paraId="197BB664" w14:textId="6B32598A" w:rsidR="00AD1F66" w:rsidRPr="00AD1F66" w:rsidRDefault="00AD1F66" w:rsidP="008C49EF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Total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Course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Hours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eastAsia="ru-RU"/>
        </w:rPr>
        <w:t xml:space="preserve"> (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Thousands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eastAsia="ru-RU"/>
        </w:rPr>
        <w:t>)</w:t>
      </w:r>
      <w:r w:rsidR="008C49EF"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загальна к-сть годин витрачених на курс</w:t>
      </w:r>
    </w:p>
    <w:p w14:paraId="33189979" w14:textId="2464A18A" w:rsidR="00AD1F66" w:rsidRPr="00AD1F66" w:rsidRDefault="00AD1F66" w:rsidP="008C49EF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Median Hours for Certification</w:t>
      </w:r>
      <w:r w:rsidR="008C49EF"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медіана к-сті годин за сертифікат</w:t>
      </w:r>
    </w:p>
    <w:p w14:paraId="7B0B09C3" w14:textId="68D5AC4F" w:rsidR="00AD1F66" w:rsidRPr="00AD1F66" w:rsidRDefault="00AD1F66" w:rsidP="008C49EF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Median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Age</w:t>
      </w:r>
      <w:r w:rsidR="008C49EF"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медіана віку осіб, які проходили курс</w:t>
      </w:r>
    </w:p>
    <w:p w14:paraId="379A2D31" w14:textId="19D6D642" w:rsidR="00AD1F66" w:rsidRPr="00AD1F66" w:rsidRDefault="00AD1F66" w:rsidP="008C49EF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%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Male</w:t>
      </w:r>
      <w:r w:rsidR="008C49EF"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відсоток осіб чоловічої статі</w:t>
      </w:r>
    </w:p>
    <w:p w14:paraId="7BB4AD87" w14:textId="51BE5A59" w:rsidR="00AD1F66" w:rsidRPr="00AD1F66" w:rsidRDefault="00AD1F66" w:rsidP="008C49EF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uk-UA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%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Female</w:t>
      </w:r>
      <w:r w:rsidR="008C49EF"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відсоток осіб жіночої статі</w:t>
      </w:r>
    </w:p>
    <w:p w14:paraId="7B4354DB" w14:textId="40F59BFE" w:rsidR="00AD1F66" w:rsidRPr="00AD1F66" w:rsidRDefault="00AD1F66" w:rsidP="008C49EF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val="en-US" w:eastAsia="ru-RU"/>
        </w:rPr>
      </w:pP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%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Bachelor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>'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s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Degree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or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AD1F66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Higher</w:t>
      </w:r>
      <w:r w:rsidR="008C49EF"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– відсоток осіб з науковою </w:t>
      </w:r>
      <w:proofErr w:type="spellStart"/>
      <w:r w:rsidR="008C49EF">
        <w:rPr>
          <w:rFonts w:ascii="inherit" w:eastAsia="Times New Roman" w:hAnsi="inherit" w:cs="Times New Roman"/>
          <w:sz w:val="24"/>
          <w:szCs w:val="24"/>
          <w:lang w:val="uk-UA" w:eastAsia="ru-RU"/>
        </w:rPr>
        <w:t>ступінню</w:t>
      </w:r>
      <w:proofErr w:type="spellEnd"/>
      <w:r w:rsidR="008C49EF">
        <w:rPr>
          <w:rFonts w:ascii="inherit" w:eastAsia="Times New Roman" w:hAnsi="inherit" w:cs="Times New Roman"/>
          <w:sz w:val="24"/>
          <w:szCs w:val="24"/>
          <w:lang w:val="uk-UA" w:eastAsia="ru-RU"/>
        </w:rPr>
        <w:t xml:space="preserve"> бакалавра або вище</w:t>
      </w:r>
    </w:p>
    <w:p w14:paraId="3AB991CD" w14:textId="2B09054C" w:rsidR="00C96EB0" w:rsidRDefault="00C96EB0" w:rsidP="00AD1F66">
      <w:pPr>
        <w:rPr>
          <w:lang w:val="uk-UA"/>
        </w:rPr>
      </w:pPr>
    </w:p>
    <w:p w14:paraId="141CFEB7" w14:textId="4BD50E51" w:rsidR="00643F22" w:rsidRDefault="00643F22" w:rsidP="00AD1F66">
      <w:pPr>
        <w:rPr>
          <w:lang w:val="uk-UA"/>
        </w:rPr>
      </w:pPr>
      <w:r w:rsidRPr="00643F22">
        <w:t>2.</w:t>
      </w:r>
      <w:r>
        <w:rPr>
          <w:lang w:val="uk-UA"/>
        </w:rPr>
        <w:t xml:space="preserve">Посадки в аеропорту Сан-Франциско </w:t>
      </w:r>
      <w:r>
        <w:rPr>
          <w:lang w:val="uk-UA"/>
        </w:rPr>
        <w:br/>
        <w:t>(</w:t>
      </w:r>
      <w:hyperlink r:id="rId5" w:history="1">
        <w:r w:rsidRPr="00E251B5">
          <w:rPr>
            <w:rStyle w:val="a5"/>
            <w:lang w:val="uk-UA"/>
          </w:rPr>
          <w:t>https://www.kaggle.com/san-francisco/sf-air-traffic-passenger-and-landings-statistics</w:t>
        </w:r>
      </w:hyperlink>
      <w:r>
        <w:rPr>
          <w:lang w:val="uk-UA"/>
        </w:rPr>
        <w:t>)</w:t>
      </w:r>
    </w:p>
    <w:p w14:paraId="54879BC2" w14:textId="7B827D34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Activity Period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номер «події» (прибуття)</w:t>
      </w:r>
    </w:p>
    <w:p w14:paraId="716F56BD" w14:textId="208A3A10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Operating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Airline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авіалінії, яким підпорядковане судно</w:t>
      </w:r>
    </w:p>
    <w:p w14:paraId="575F74C3" w14:textId="75310FA4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Operating Airline IATA Code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код авіалінії</w:t>
      </w:r>
    </w:p>
    <w:p w14:paraId="040F5075" w14:textId="67A09349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Published Airline</w:t>
      </w:r>
    </w:p>
    <w:p w14:paraId="5A8E5665" w14:textId="3147A36F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Published Airline IATA Code</w:t>
      </w:r>
    </w:p>
    <w:p w14:paraId="21953BE2" w14:textId="267ED908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GEO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Summary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тип рейсу (міжнародний, внутрішній)</w:t>
      </w:r>
    </w:p>
    <w:p w14:paraId="752702BF" w14:textId="796C0D17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GEO Region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- регіон</w:t>
      </w:r>
    </w:p>
    <w:p w14:paraId="74A15BAF" w14:textId="4B2B3525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Landing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Aircraft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Type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тип судна (пасажирське, вантажне, мішане)</w:t>
      </w:r>
    </w:p>
    <w:p w14:paraId="6D4743FB" w14:textId="07E79C9E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Aircraft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Body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Type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тип корпусу судна (вузьке, широке)</w:t>
      </w:r>
    </w:p>
    <w:p w14:paraId="6207D451" w14:textId="75343B18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Aircraft Manufacturer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виробник судна</w:t>
      </w:r>
    </w:p>
    <w:p w14:paraId="61690310" w14:textId="1749E022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de-AT" w:eastAsia="ru-RU"/>
        </w:rPr>
        <w:t>Aircraft Model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модель судна</w:t>
      </w:r>
    </w:p>
    <w:p w14:paraId="14A75C46" w14:textId="749C6CE8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de-AT" w:eastAsia="ru-RU"/>
        </w:rPr>
        <w:t>Aircraft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de-AT" w:eastAsia="ru-RU"/>
        </w:rPr>
        <w:t>Version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версія судна (серійний номер)</w:t>
      </w:r>
    </w:p>
    <w:p w14:paraId="738BACA3" w14:textId="3E29E407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Landing Count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к-сть посадок</w:t>
      </w:r>
    </w:p>
    <w:p w14:paraId="506AE6CB" w14:textId="7C8048AB" w:rsidR="00643F22" w:rsidRPr="00643F22" w:rsidRDefault="00643F22" w:rsidP="00643F2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7494D"/>
          <w:sz w:val="21"/>
          <w:szCs w:val="21"/>
          <w:lang w:val="uk-UA" w:eastAsia="ru-RU"/>
        </w:rPr>
      </w:pP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Total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Landed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</w:t>
      </w:r>
      <w:r w:rsidRPr="00643F22"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en-US" w:eastAsia="ru-RU"/>
        </w:rPr>
        <w:t>Weight</w:t>
      </w:r>
      <w:r>
        <w:rPr>
          <w:rFonts w:ascii="inherit" w:eastAsia="Times New Roman" w:hAnsi="inherit" w:cs="Arial"/>
          <w:color w:val="47494D"/>
          <w:sz w:val="21"/>
          <w:szCs w:val="21"/>
          <w:bdr w:val="none" w:sz="0" w:space="0" w:color="auto" w:frame="1"/>
          <w:lang w:val="uk-UA" w:eastAsia="ru-RU"/>
        </w:rPr>
        <w:t xml:space="preserve"> – загальна перевезена вага.</w:t>
      </w:r>
      <w:bookmarkStart w:id="0" w:name="_GoBack"/>
      <w:bookmarkEnd w:id="0"/>
    </w:p>
    <w:p w14:paraId="5252F73A" w14:textId="77777777" w:rsidR="00643F22" w:rsidRPr="00643F22" w:rsidRDefault="00643F22" w:rsidP="00AD1F66">
      <w:pPr>
        <w:rPr>
          <w:lang w:val="uk-UA"/>
        </w:rPr>
      </w:pPr>
    </w:p>
    <w:sectPr w:rsidR="00643F22" w:rsidRPr="00643F22" w:rsidSect="00AD1F66">
      <w:pgSz w:w="11906" w:h="16838"/>
      <w:pgMar w:top="1134" w:right="707" w:bottom="1134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235E03"/>
    <w:multiLevelType w:val="hybridMultilevel"/>
    <w:tmpl w:val="525A9872"/>
    <w:lvl w:ilvl="0" w:tplc="F3B030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NDG2NDayMDQ2MzBU0lEKTi0uzszPAykwrAUAwwDUPSwAAAA="/>
  </w:docVars>
  <w:rsids>
    <w:rsidRoot w:val="001A3C77"/>
    <w:rsid w:val="001A3C77"/>
    <w:rsid w:val="00643F22"/>
    <w:rsid w:val="008C49EF"/>
    <w:rsid w:val="00AD1F66"/>
    <w:rsid w:val="00C26875"/>
    <w:rsid w:val="00C96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BD9F6"/>
  <w15:chartTrackingRefBased/>
  <w15:docId w15:val="{63490992-B15F-4DD9-A6E7-DA9173121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D1F66"/>
    <w:pPr>
      <w:ind w:left="720"/>
      <w:contextualSpacing/>
    </w:pPr>
  </w:style>
  <w:style w:type="character" w:customStyle="1" w:styleId="columnname-dolbet">
    <w:name w:val="columnname-dolbet"/>
    <w:basedOn w:val="a0"/>
    <w:rsid w:val="00AD1F66"/>
  </w:style>
  <w:style w:type="character" w:customStyle="1" w:styleId="columndescription-mejpw">
    <w:name w:val="columndescription-mejpw"/>
    <w:basedOn w:val="a0"/>
    <w:rsid w:val="00AD1F66"/>
  </w:style>
  <w:style w:type="paragraph" w:styleId="a4">
    <w:name w:val="Normal (Web)"/>
    <w:basedOn w:val="a"/>
    <w:uiPriority w:val="99"/>
    <w:semiHidden/>
    <w:unhideWhenUsed/>
    <w:rsid w:val="00AD1F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unhideWhenUsed/>
    <w:rsid w:val="00643F22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643F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2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9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6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1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8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9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2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90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10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7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27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8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2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9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94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6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7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05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8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7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0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14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0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29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77292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48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EDFE0"/>
                <w:bottom w:val="single" w:sz="6" w:space="0" w:color="DEDFE0"/>
                <w:right w:val="single" w:sz="6" w:space="0" w:color="DEDFE0"/>
              </w:divBdr>
              <w:divsChild>
                <w:div w:id="631637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24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EBECE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249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EBECE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0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1536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6907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658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6263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6784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0355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5974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5572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8989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887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9266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188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6639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4754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2323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9239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1383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1363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29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1263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353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085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493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9434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9546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9711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2626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4249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204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4953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7483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9508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0153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433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1588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8184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4019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3366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455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1115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462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0346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464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4260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14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9120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271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san-francisco/sf-air-traffic-passenger-and-landings-statistic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lia Babiienko</dc:creator>
  <cp:keywords/>
  <dc:description/>
  <cp:lastModifiedBy>Illia Babiienko</cp:lastModifiedBy>
  <cp:revision>4</cp:revision>
  <dcterms:created xsi:type="dcterms:W3CDTF">2018-11-29T19:46:00Z</dcterms:created>
  <dcterms:modified xsi:type="dcterms:W3CDTF">2018-11-29T20:04:00Z</dcterms:modified>
</cp:coreProperties>
</file>